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FAA9" w14:textId="77777777"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Spring 2024</w:t>
      </w:r>
    </w:p>
    <w:p w14:paraId="7C12F078" w14:textId="77777777"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E50FC">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Connect Website to SQL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630C764B"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ebsite </w:t>
      </w:r>
      <w:r w:rsidR="009E7593">
        <w:rPr>
          <w:rFonts w:eastAsia="Times New Roman" w:cs="Helvetica"/>
          <w:color w:val="2D3B45"/>
          <w:sz w:val="24"/>
          <w:szCs w:val="24"/>
        </w:rPr>
        <w:t xml:space="preserve">skeleton </w:t>
      </w:r>
      <w:r w:rsidR="001559F3">
        <w:rPr>
          <w:rFonts w:eastAsia="Times New Roman" w:cs="Helvetica"/>
          <w:color w:val="2D3B45"/>
          <w:sz w:val="24"/>
          <w:szCs w:val="24"/>
        </w:rPr>
        <w:t>provided in your GitHub repository, so that the content on the Category page will be driven from data in a database</w:t>
      </w:r>
      <w:r w:rsidR="00650157">
        <w:rPr>
          <w:rFonts w:eastAsia="Times New Roman" w:cs="Helvetica"/>
          <w:color w:val="2D3B45"/>
          <w:sz w:val="24"/>
          <w:szCs w:val="24"/>
        </w:rPr>
        <w:t>.</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12DDEB58" w14:textId="240E525E"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 xml:space="preserve">Decide on the specialty of your bookstore, choose a name and </w:t>
      </w:r>
      <w:r w:rsidR="00100A04">
        <w:rPr>
          <w:color w:val="2D3B45"/>
          <w:sz w:val="24"/>
        </w:rPr>
        <w:t>find/create a logo.</w:t>
      </w:r>
    </w:p>
    <w:p w14:paraId="62CD659A" w14:textId="547A9B3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reate a database and implement the following schema:</w:t>
      </w:r>
    </w:p>
    <w:p w14:paraId="7CBFA82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book(</w:t>
      </w:r>
      <w:r w:rsidRPr="00EF65D6">
        <w:rPr>
          <w:b/>
          <w:bCs/>
          <w:color w:val="2D3B45"/>
          <w:sz w:val="24"/>
          <w:u w:val="single"/>
        </w:rPr>
        <w:t>bookId</w:t>
      </w:r>
      <w:r w:rsidRPr="00EF65D6">
        <w:rPr>
          <w:color w:val="2D3B45"/>
          <w:sz w:val="24"/>
        </w:rPr>
        <w:t xml:space="preserve">, </w:t>
      </w:r>
      <w:r w:rsidRPr="00EF65D6">
        <w:rPr>
          <w:i/>
          <w:iCs/>
          <w:color w:val="2D3B45"/>
          <w:sz w:val="24"/>
        </w:rPr>
        <w:t>categoryId</w:t>
      </w:r>
      <w:r w:rsidRPr="00EF65D6">
        <w:rPr>
          <w:color w:val="2D3B45"/>
          <w:sz w:val="24"/>
        </w:rPr>
        <w:t>, title, author, price, image, readNow)</w:t>
      </w:r>
    </w:p>
    <w:p w14:paraId="5FA2A68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category(</w:t>
      </w:r>
      <w:r w:rsidRPr="00EF65D6">
        <w:rPr>
          <w:b/>
          <w:bCs/>
          <w:color w:val="2D3B45"/>
          <w:sz w:val="24"/>
          <w:u w:val="single"/>
        </w:rPr>
        <w:t>categoryId</w:t>
      </w:r>
      <w:r w:rsidRPr="00EF65D6">
        <w:rPr>
          <w:color w:val="2D3B45"/>
          <w:sz w:val="24"/>
        </w:rPr>
        <w:t>, categoryName)</w:t>
      </w:r>
    </w:p>
    <w:p w14:paraId="5C1E1EB8" w14:textId="7547B89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Populate the database with at least 4 categories and 16 books (four in each category).  You can choose the books and categories</w:t>
      </w:r>
      <w:r w:rsidR="00100A04">
        <w:rPr>
          <w:color w:val="2D3B45"/>
          <w:sz w:val="24"/>
        </w:rPr>
        <w:t>, but they should relate to your bookstore’s specialty.</w:t>
      </w:r>
    </w:p>
    <w:p w14:paraId="3081FA92" w14:textId="5CC9880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lone the bookstore repository into PyCharm.  The project currently contains:</w:t>
      </w:r>
    </w:p>
    <w:p w14:paraId="7AECA7FA" w14:textId="408048D3" w:rsidR="009E7593" w:rsidRDefault="009E7593" w:rsidP="009E7593">
      <w:pPr>
        <w:numPr>
          <w:ilvl w:val="1"/>
          <w:numId w:val="6"/>
        </w:numPr>
        <w:shd w:val="clear" w:color="auto" w:fill="FFFFFF"/>
        <w:spacing w:before="180" w:after="180" w:line="240" w:lineRule="auto"/>
        <w:rPr>
          <w:color w:val="2D3B45"/>
          <w:sz w:val="24"/>
        </w:rPr>
      </w:pPr>
      <w:r>
        <w:rPr>
          <w:color w:val="2D3B45"/>
          <w:sz w:val="24"/>
        </w:rPr>
        <w:t>A templates folder containing four HTML pages including:</w:t>
      </w:r>
    </w:p>
    <w:p w14:paraId="6D48C653" w14:textId="50D6E240" w:rsidR="009E7593" w:rsidRDefault="009E7593" w:rsidP="009E7593">
      <w:pPr>
        <w:numPr>
          <w:ilvl w:val="2"/>
          <w:numId w:val="6"/>
        </w:numPr>
        <w:shd w:val="clear" w:color="auto" w:fill="FFFFFF"/>
        <w:spacing w:before="180" w:after="180" w:line="240" w:lineRule="auto"/>
        <w:rPr>
          <w:color w:val="2D3B45"/>
          <w:sz w:val="24"/>
        </w:rPr>
      </w:pPr>
      <w:r>
        <w:rPr>
          <w:color w:val="2D3B45"/>
          <w:sz w:val="24"/>
        </w:rPr>
        <w:t>Index.html – the welcome page</w:t>
      </w:r>
    </w:p>
    <w:p w14:paraId="03693934" w14:textId="6CF8A7BD" w:rsidR="009E7593" w:rsidRDefault="009E7593" w:rsidP="009E7593">
      <w:pPr>
        <w:numPr>
          <w:ilvl w:val="2"/>
          <w:numId w:val="6"/>
        </w:numPr>
        <w:shd w:val="clear" w:color="auto" w:fill="FFFFFF"/>
        <w:spacing w:before="180" w:after="180" w:line="240" w:lineRule="auto"/>
        <w:rPr>
          <w:color w:val="2D3B45"/>
          <w:sz w:val="24"/>
        </w:rPr>
      </w:pPr>
      <w:r>
        <w:rPr>
          <w:color w:val="2D3B45"/>
          <w:sz w:val="24"/>
        </w:rPr>
        <w:t>Catego</w:t>
      </w:r>
      <w:r w:rsidR="00100A04">
        <w:rPr>
          <w:color w:val="2D3B45"/>
          <w:sz w:val="24"/>
        </w:rPr>
        <w:t>r</w:t>
      </w:r>
      <w:r>
        <w:rPr>
          <w:color w:val="2D3B45"/>
          <w:sz w:val="24"/>
        </w:rPr>
        <w:t>y.html – the page that displays books for a category</w:t>
      </w:r>
    </w:p>
    <w:p w14:paraId="581425DC" w14:textId="5575C961"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Base.html </w:t>
      </w:r>
      <w:r w:rsidR="00100A04">
        <w:rPr>
          <w:color w:val="2D3B45"/>
          <w:sz w:val="24"/>
        </w:rPr>
        <w:t>-</w:t>
      </w:r>
      <w:r>
        <w:rPr>
          <w:color w:val="2D3B45"/>
          <w:sz w:val="24"/>
        </w:rPr>
        <w:t xml:space="preserve"> used for the header and footer for the other pages</w:t>
      </w:r>
    </w:p>
    <w:p w14:paraId="1E918313" w14:textId="6268C302" w:rsidR="009E7593" w:rsidRDefault="009E7593" w:rsidP="009E75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7FF884FA" w14:textId="44464695" w:rsidR="009E7593" w:rsidRDefault="009E7593" w:rsidP="009E7593">
      <w:pPr>
        <w:numPr>
          <w:ilvl w:val="1"/>
          <w:numId w:val="6"/>
        </w:numPr>
        <w:shd w:val="clear" w:color="auto" w:fill="FFFFFF"/>
        <w:spacing w:before="180" w:after="180" w:line="240" w:lineRule="auto"/>
        <w:rPr>
          <w:color w:val="2D3B45"/>
          <w:sz w:val="24"/>
        </w:rPr>
      </w:pPr>
      <w:r>
        <w:rPr>
          <w:color w:val="2D3B45"/>
          <w:sz w:val="24"/>
        </w:rPr>
        <w:t>A static folder containing:</w:t>
      </w:r>
    </w:p>
    <w:p w14:paraId="693FAB35" w14:textId="2509F0C7" w:rsidR="009E7593" w:rsidRDefault="009E7593" w:rsidP="009E7593">
      <w:pPr>
        <w:numPr>
          <w:ilvl w:val="2"/>
          <w:numId w:val="6"/>
        </w:numPr>
        <w:shd w:val="clear" w:color="auto" w:fill="FFFFFF"/>
        <w:spacing w:before="180" w:after="180" w:line="240" w:lineRule="auto"/>
        <w:rPr>
          <w:color w:val="2D3B45"/>
          <w:sz w:val="24"/>
        </w:rPr>
      </w:pPr>
      <w:r>
        <w:rPr>
          <w:color w:val="2D3B45"/>
          <w:sz w:val="24"/>
        </w:rPr>
        <w:t>A css folder containing one file with rules for both pages</w:t>
      </w:r>
    </w:p>
    <w:p w14:paraId="630ABE47" w14:textId="394C3F30" w:rsidR="009E7593" w:rsidRDefault="009E7593" w:rsidP="009E7593">
      <w:pPr>
        <w:numPr>
          <w:ilvl w:val="2"/>
          <w:numId w:val="6"/>
        </w:numPr>
        <w:shd w:val="clear" w:color="auto" w:fill="FFFFFF"/>
        <w:spacing w:before="180" w:after="180" w:line="240" w:lineRule="auto"/>
        <w:rPr>
          <w:color w:val="2D3B45"/>
          <w:sz w:val="24"/>
        </w:rPr>
      </w:pPr>
      <w:r>
        <w:rPr>
          <w:color w:val="2D3B45"/>
          <w:sz w:val="24"/>
        </w:rPr>
        <w:t>An images folder with subfolders for books, categories and misc.  The misc folder has various icons</w:t>
      </w:r>
      <w:r w:rsidR="00100A04">
        <w:rPr>
          <w:color w:val="2D3B45"/>
          <w:sz w:val="24"/>
        </w:rPr>
        <w:t xml:space="preserve"> (which you are welcome to change if you wish)</w:t>
      </w:r>
      <w:r>
        <w:rPr>
          <w:color w:val="2D3B45"/>
          <w:sz w:val="24"/>
        </w:rPr>
        <w:t>.  The other folders have a dummy image to allow them to be cloned.</w:t>
      </w:r>
    </w:p>
    <w:p w14:paraId="68ABAB69" w14:textId="77777777" w:rsidR="009E7593" w:rsidRDefault="009E7593" w:rsidP="009E7593">
      <w:pPr>
        <w:numPr>
          <w:ilvl w:val="1"/>
          <w:numId w:val="6"/>
        </w:numPr>
        <w:shd w:val="clear" w:color="auto" w:fill="FFFFFF"/>
        <w:spacing w:before="180" w:after="180" w:line="240" w:lineRule="auto"/>
        <w:rPr>
          <w:color w:val="2D3B45"/>
          <w:sz w:val="24"/>
        </w:rPr>
      </w:pPr>
      <w:r>
        <w:rPr>
          <w:color w:val="2D3B45"/>
          <w:sz w:val="24"/>
        </w:rPr>
        <w:t>An app.py file that contains the overall structure for your Python program</w:t>
      </w:r>
    </w:p>
    <w:p w14:paraId="3AA35A20" w14:textId="60DD0809" w:rsidR="009E7593" w:rsidRDefault="009E7593" w:rsidP="009E7593">
      <w:pPr>
        <w:numPr>
          <w:ilvl w:val="0"/>
          <w:numId w:val="6"/>
        </w:numPr>
        <w:shd w:val="clear" w:color="auto" w:fill="FFFFFF"/>
        <w:spacing w:before="180" w:after="180" w:line="240" w:lineRule="auto"/>
        <w:rPr>
          <w:color w:val="2D3B45"/>
          <w:sz w:val="24"/>
        </w:rPr>
      </w:pPr>
      <w:r>
        <w:rPr>
          <w:color w:val="2D3B45"/>
          <w:sz w:val="24"/>
        </w:rPr>
        <w:lastRenderedPageBreak/>
        <w:t xml:space="preserve">You must update the Python program and HTML files to make the site functional.  The intent is that the book and category information is retrieved from the database.  </w:t>
      </w:r>
      <w:r w:rsidR="00100A04">
        <w:rPr>
          <w:color w:val="2D3B45"/>
          <w:sz w:val="24"/>
        </w:rPr>
        <w:t xml:space="preserve">Which </w:t>
      </w:r>
      <w:r>
        <w:rPr>
          <w:color w:val="2D3B45"/>
          <w:sz w:val="24"/>
        </w:rPr>
        <w:t xml:space="preserve">books </w:t>
      </w:r>
      <w:r w:rsidR="00100A04">
        <w:rPr>
          <w:color w:val="2D3B45"/>
          <w:sz w:val="24"/>
        </w:rPr>
        <w:t xml:space="preserve">are </w:t>
      </w:r>
      <w:r>
        <w:rPr>
          <w:color w:val="2D3B45"/>
          <w:sz w:val="24"/>
        </w:rPr>
        <w:t>displayed on the category page is determined by the user’s category selection.</w:t>
      </w:r>
    </w:p>
    <w:p w14:paraId="5CF2CB7E" w14:textId="77777777" w:rsidR="00100A04" w:rsidRDefault="00100A04" w:rsidP="009E7593">
      <w:pPr>
        <w:numPr>
          <w:ilvl w:val="0"/>
          <w:numId w:val="6"/>
        </w:numPr>
        <w:shd w:val="clear" w:color="auto" w:fill="FFFFFF"/>
        <w:spacing w:before="180" w:after="180" w:line="240" w:lineRule="auto"/>
        <w:rPr>
          <w:color w:val="2D3B45"/>
          <w:sz w:val="24"/>
        </w:rPr>
      </w:pPr>
      <w:r>
        <w:rPr>
          <w:color w:val="2D3B45"/>
          <w:sz w:val="24"/>
        </w:rPr>
        <w:t>Depending upon your interest, knowledge, skill and time, you are welcome to modify the site to look how you want it to.  You can change colors, fonts, text and layout.  The basic requirements for this assignment are that four different books are displayed on the category page depending upon the user’s selection of at least four different categories and that those books are retrieved from the database that you have created.</w:t>
      </w:r>
    </w:p>
    <w:p w14:paraId="1AAB6129" w14:textId="77777777" w:rsidR="00100A04" w:rsidRDefault="00100A04" w:rsidP="009E7593">
      <w:pPr>
        <w:numPr>
          <w:ilvl w:val="0"/>
          <w:numId w:val="6"/>
        </w:numPr>
        <w:shd w:val="clear" w:color="auto" w:fill="FFFFFF"/>
        <w:spacing w:before="180" w:after="180" w:line="240" w:lineRule="auto"/>
        <w:rPr>
          <w:color w:val="2D3B45"/>
          <w:sz w:val="24"/>
        </w:rPr>
      </w:pPr>
      <w:r>
        <w:rPr>
          <w:color w:val="2D3B45"/>
          <w:sz w:val="24"/>
        </w:rPr>
        <w:t>Screenshots of the two Treble Clef bookstore pages are included in the GitHub repository, so you can use them as a frame of reference.  You do not have to exactly replicate these pages.</w:t>
      </w:r>
    </w:p>
    <w:p w14:paraId="40166925" w14:textId="161E8C3F" w:rsidR="00100A04" w:rsidRDefault="00100A04" w:rsidP="009E7593">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database as you did in assignment 5 and copy the resultant SQL file into the bookstore project folder.  Once done, submit the assignment to GitHub.     </w:t>
      </w:r>
    </w:p>
    <w:p w14:paraId="79878843" w14:textId="77777777" w:rsidR="00973696" w:rsidRDefault="00973696" w:rsidP="002D5381">
      <w:pPr>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4"/>
  </w:num>
  <w:num w:numId="2" w16cid:durableId="1303656629">
    <w:abstractNumId w:val="0"/>
  </w:num>
  <w:num w:numId="3" w16cid:durableId="712582973">
    <w:abstractNumId w:val="2"/>
  </w:num>
  <w:num w:numId="4" w16cid:durableId="115297756">
    <w:abstractNumId w:val="1"/>
  </w:num>
  <w:num w:numId="5" w16cid:durableId="847793805">
    <w:abstractNumId w:val="5"/>
  </w:num>
  <w:num w:numId="6" w16cid:durableId="473909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A58AC"/>
    <w:rsid w:val="00100A04"/>
    <w:rsid w:val="00113CCF"/>
    <w:rsid w:val="0012659D"/>
    <w:rsid w:val="001559F3"/>
    <w:rsid w:val="001643EE"/>
    <w:rsid w:val="001816BB"/>
    <w:rsid w:val="00184FAE"/>
    <w:rsid w:val="001A74DD"/>
    <w:rsid w:val="00204A78"/>
    <w:rsid w:val="00215A5C"/>
    <w:rsid w:val="002450D6"/>
    <w:rsid w:val="0025574E"/>
    <w:rsid w:val="002D5381"/>
    <w:rsid w:val="00311F73"/>
    <w:rsid w:val="00312279"/>
    <w:rsid w:val="00356104"/>
    <w:rsid w:val="0037710C"/>
    <w:rsid w:val="003D6441"/>
    <w:rsid w:val="003E07B2"/>
    <w:rsid w:val="00420B04"/>
    <w:rsid w:val="00455533"/>
    <w:rsid w:val="0045751B"/>
    <w:rsid w:val="004B646C"/>
    <w:rsid w:val="004D5179"/>
    <w:rsid w:val="004F2AF2"/>
    <w:rsid w:val="00553F91"/>
    <w:rsid w:val="005B6FEF"/>
    <w:rsid w:val="005B797C"/>
    <w:rsid w:val="005F70A0"/>
    <w:rsid w:val="00644DF1"/>
    <w:rsid w:val="00650157"/>
    <w:rsid w:val="00651582"/>
    <w:rsid w:val="00664049"/>
    <w:rsid w:val="006E50FC"/>
    <w:rsid w:val="00722C32"/>
    <w:rsid w:val="00743C71"/>
    <w:rsid w:val="007459D7"/>
    <w:rsid w:val="007B0F0D"/>
    <w:rsid w:val="00842408"/>
    <w:rsid w:val="00875979"/>
    <w:rsid w:val="00880621"/>
    <w:rsid w:val="008958AB"/>
    <w:rsid w:val="00895A3C"/>
    <w:rsid w:val="008F2483"/>
    <w:rsid w:val="00910648"/>
    <w:rsid w:val="00914C36"/>
    <w:rsid w:val="00973696"/>
    <w:rsid w:val="00990A6B"/>
    <w:rsid w:val="009B5157"/>
    <w:rsid w:val="009E7593"/>
    <w:rsid w:val="00A31D61"/>
    <w:rsid w:val="00AD19BB"/>
    <w:rsid w:val="00AE719F"/>
    <w:rsid w:val="00B44210"/>
    <w:rsid w:val="00B65F59"/>
    <w:rsid w:val="00B94A4D"/>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15427"/>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88</Words>
  <Characters>221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4</cp:revision>
  <dcterms:created xsi:type="dcterms:W3CDTF">2023-12-22T00:35:00Z</dcterms:created>
  <dcterms:modified xsi:type="dcterms:W3CDTF">2024-01-06T20:33:00Z</dcterms:modified>
</cp:coreProperties>
</file>